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25" w:name="X655e25e091b377f7f759cd9c5284a205738a686"/>
    <w:p>
      <w:pPr>
        <w:pStyle w:val="Heading1"/>
      </w:pPr>
      <w:r>
        <w:t xml:space="preserve">Cover Letter for Academic Researcher Position in China Shanghai</w:t>
      </w:r>
    </w:p>
    <w:p>
      <w:pPr>
        <w:pStyle w:val="FirstParagraph"/>
      </w:pPr>
      <w:r>
        <w:t xml:space="preserve">Dear [Hiring Manager's Name/Title],</w:t>
      </w:r>
    </w:p>
    <w:p>
      <w:pPr>
        <w:pStyle w:val="BodyText"/>
      </w:pPr>
      <w:r>
        <w:t xml:space="preserve">I am writing to express my sincere interest in the Academic Researcher position at [University/Institution Name] in China Shanghai. As a dedicated scholar with a strong academic background and a passion for advancing knowledge, I am eager to contribute my expertise to your esteemed institution. This opportunity aligns perfectly with my professional goals, and I am excited about the possibility of joining a vibrant research community in one of the world’s most dynamic cities.</w:t>
      </w:r>
    </w:p>
    <w:p>
      <w:pPr>
        <w:pStyle w:val="BodyText"/>
      </w:pPr>
      <w:r>
        <w:t xml:space="preserve">With [X years] of experience in [specific field or discipline], I have cultivated a deep understanding of academic research methodologies, interdisciplinary collaboration, and innovation. My work has been focused on [mention specific research areas, e.g., "sustainable urban development," "artificial intelligence," or "biomedical engineering"], which I believe holds significant relevance to the cutting-edge initiatives undertaken by [University/Institution Name] in China Shanghai. The city’s rapid technological advancements, global connectivity, and emphasis on academic excellence make it an ideal environment for fostering groundbreaking research.</w:t>
      </w:r>
    </w:p>
    <w:bookmarkStart w:id="20" w:name="academic-background-and-expertise"/>
    <w:p>
      <w:pPr>
        <w:pStyle w:val="Heading2"/>
      </w:pPr>
      <w:r>
        <w:t xml:space="preserve">Academic Background and Expertise</w:t>
      </w:r>
    </w:p>
    <w:p>
      <w:pPr>
        <w:pStyle w:val="FirstParagraph"/>
      </w:pPr>
      <w:r>
        <w:t xml:space="preserve">I hold a [Ph.D./Master’s degree] in [Field of Study] from [University Name], where I specialized in [specific research topic or methodology]. My doctoral dissertation, titled "[Dissertation Title]," explored [briefly describe the research focus], which was recognized for its originality and contribution to the field. During my academic journey, I have published extensively in peer-reviewed journals such as [Journal Names], and my work has been cited by leading scholars globally.</w:t>
      </w:r>
    </w:p>
    <w:p>
      <w:pPr>
        <w:pStyle w:val="BodyText"/>
      </w:pPr>
      <w:r>
        <w:t xml:space="preserve">My research philosophy is grounded in [mention values or principles, e.g., "interdisciplinary collaboration," "practical application of theoretical knowledge," or "ethical innovation"]. This approach has enabled me to develop robust frameworks for addressing complex challenges, such as [specific examples, e.g., "climate change mitigation strategies" or "AI-driven healthcare solutions"]. I am particularly drawn to the opportunities in China Shanghai, where academic institutions are at the forefront of tackling global issues through collaborative and forward-thinking research.</w:t>
      </w:r>
    </w:p>
    <w:bookmarkEnd w:id="20"/>
    <w:bookmarkStart w:id="21" w:name="experience-in-china-shanghai"/>
    <w:p>
      <w:pPr>
        <w:pStyle w:val="Heading2"/>
      </w:pPr>
      <w:r>
        <w:t xml:space="preserve">Experience in China Shanghai</w:t>
      </w:r>
    </w:p>
    <w:p>
      <w:pPr>
        <w:pStyle w:val="FirstParagraph"/>
      </w:pPr>
      <w:r>
        <w:t xml:space="preserve">While my career has spanned multiple countries, I have long been fascinated by the academic landscape of China Shanghai. The city’s unique blend of tradition and modernity, coupled with its world-class universities and research institutions, has inspired me to pursue opportunities here. My recent collaborations with [specific institution or researcher in China] have provided firsthand insights into the region’s research priorities and cultural nuances. For instance, my work on [specific project or publication] involved analyzing [topic], which is highly relevant to Shanghai’s urban development goals.</w:t>
      </w:r>
    </w:p>
    <w:p>
      <w:pPr>
        <w:pStyle w:val="BodyText"/>
      </w:pPr>
      <w:r>
        <w:t xml:space="preserve">I am particularly impressed by the initiatives undertaken by [University/Institution Name], such as [mention specific programs, projects, or partnerships]. These efforts reflect a commitment to innovation and global engagement that resonates with my own academic aspirations. I am confident that my skills in [specific skills, e.g., "data analysis," "experimental design," or "grant writing"] would enable me to contribute meaningfully to your research teams and help advance the institution’s strategic objectives.</w:t>
      </w:r>
    </w:p>
    <w:bookmarkEnd w:id="21"/>
    <w:bookmarkStart w:id="22" w:name="contribution-to-research-and-innovation"/>
    <w:p>
      <w:pPr>
        <w:pStyle w:val="Heading2"/>
      </w:pPr>
      <w:r>
        <w:t xml:space="preserve">Contribution to Research and Innovation</w:t>
      </w:r>
    </w:p>
    <w:p>
      <w:pPr>
        <w:pStyle w:val="FirstParagraph"/>
      </w:pPr>
      <w:r>
        <w:t xml:space="preserve">As an Academic Researcher, I aim to bridge theoretical knowledge with real-world applications. My experience in [specific area] has equipped me with the tools to design and execute high-impact research projects. For example, during my tenure at [Previous Institution], I led a team that [describe a key achievement, e.g., "developed a novel algorithm for predictive analytics," or "conducted field studies on renewable energy systems"]. These projects not only resulted in publications but also informed policy decisions and industry practices.</w:t>
      </w:r>
    </w:p>
    <w:p>
      <w:pPr>
        <w:pStyle w:val="BodyText"/>
      </w:pPr>
      <w:r>
        <w:t xml:space="preserve">In China Shanghai, I envision contributing to research that addresses pressing challenges such as [specific issues relevant to the region, e.g., "urbanization," "environmental sustainability," or "technological equity"]. My interdisciplinary approach allows me to integrate insights from [related fields], ensuring that my work is both innovative and applicable. Furthermore, I am keen to mentor students and early-career researchers, fostering a culture of curiosity and excellence that aligns with the values of [University/Institution Name].</w:t>
      </w:r>
    </w:p>
    <w:bookmarkEnd w:id="22"/>
    <w:bookmarkStart w:id="23" w:name="why-china-shanghai"/>
    <w:p>
      <w:pPr>
        <w:pStyle w:val="Heading2"/>
      </w:pPr>
      <w:r>
        <w:t xml:space="preserve">Why China Shanghai?</w:t>
      </w:r>
    </w:p>
    <w:p>
      <w:pPr>
        <w:pStyle w:val="FirstParagraph"/>
      </w:pPr>
      <w:r>
        <w:t xml:space="preserve">China Shanghai represents more than just a location for my career—it is a hub of intellectual and cultural exchange. The city’s status as a global financial center, its investment in STEM education, and its emphasis on international collaboration create an unparalleled environment for academic growth. I am particularly inspired by the opportunities to work with diverse teams, engage in cross-border research partnerships, and contribute to the global dialogue on [specific topic].</w:t>
      </w:r>
    </w:p>
    <w:p>
      <w:pPr>
        <w:pStyle w:val="BodyText"/>
      </w:pPr>
      <w:r>
        <w:t xml:space="preserve">Moreover, Shanghai’s rich cultural heritage and vibrant community offer a dynamic backdrop for personal and professional development. I am eager to immerse myself in this environment, build relationships with local scholars, and leverage the city’s resources to drive impactful research. My fluency in [language] and familiarity with [specific cultural or academic practices] further position me to thrive in this setting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deeply enthusiastic about the possibility of joining [University/Institution Name] as an Academic Researcher. My qualifications, passion for research, and commitment to excellence make me a strong candidate for this role. I am confident that my contributions would align with the institution’s mission to advance knowledge and address global challenges through innovation.</w:t>
      </w:r>
    </w:p>
    <w:p>
      <w:pPr>
        <w:pStyle w:val="BodyText"/>
      </w:pPr>
      <w:r>
        <w:t xml:space="preserve">Thank you for considering my application. I would be delighted to discuss how my background and vision align with the goals of [University/Institution Name]. Please feel free to contact me at [your phone number] or [your email address] at your convenience. I look forward to the opportunity to contribute to the vibrant academic community in China Shanghai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Academic Researcher</dc:title>
  <dc:creator/>
  <cp:keywords/>
  <dcterms:created xsi:type="dcterms:W3CDTF">2026-07-21T03:30:09Z</dcterms:created>
  <dcterms:modified xsi:type="dcterms:W3CDTF">2026-07-21T03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